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B8083" w14:textId="4EA93C7F" w:rsidR="002A60DB" w:rsidRPr="002A60DB" w:rsidRDefault="002A60DB" w:rsidP="002A60D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A60DB">
        <w:rPr>
          <w:rFonts w:ascii="Times New Roman" w:hAnsi="Times New Roman" w:cs="Times New Roman"/>
          <w:b/>
          <w:bCs/>
          <w:sz w:val="32"/>
          <w:szCs w:val="32"/>
        </w:rPr>
        <w:t xml:space="preserve">Qu Lab </w:t>
      </w:r>
      <w:r w:rsidRPr="002A60DB">
        <w:rPr>
          <w:rFonts w:ascii="Times New Roman" w:hAnsi="Times New Roman" w:cs="Times New Roman" w:hint="eastAsia"/>
          <w:b/>
          <w:bCs/>
          <w:sz w:val="32"/>
          <w:szCs w:val="32"/>
        </w:rPr>
        <w:t>W</w:t>
      </w:r>
      <w:r w:rsidRPr="002A60DB">
        <w:rPr>
          <w:rFonts w:ascii="Times New Roman" w:hAnsi="Times New Roman" w:cs="Times New Roman"/>
          <w:b/>
          <w:bCs/>
          <w:sz w:val="32"/>
          <w:szCs w:val="32"/>
        </w:rPr>
        <w:t xml:space="preserve">ebsite </w:t>
      </w:r>
      <w:r w:rsidRPr="002A60DB">
        <w:rPr>
          <w:rFonts w:ascii="Times New Roman" w:hAnsi="Times New Roman" w:cs="Times New Roman" w:hint="eastAsia"/>
          <w:b/>
          <w:bCs/>
          <w:sz w:val="32"/>
          <w:szCs w:val="32"/>
        </w:rPr>
        <w:t>User</w:t>
      </w:r>
      <w:r w:rsidRPr="002A60DB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2A60DB">
        <w:rPr>
          <w:rFonts w:ascii="Times New Roman" w:hAnsi="Times New Roman" w:cs="Times New Roman" w:hint="eastAsia"/>
          <w:b/>
          <w:bCs/>
          <w:sz w:val="32"/>
          <w:szCs w:val="32"/>
        </w:rPr>
        <w:t>Manual</w:t>
      </w:r>
    </w:p>
    <w:p w14:paraId="5EB708B8" w14:textId="77777777" w:rsidR="002A60DB" w:rsidRDefault="002A60DB" w:rsidP="006A0A3E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184E01B" w14:textId="55CE198D" w:rsidR="006A0A3E" w:rsidRPr="00863F06" w:rsidRDefault="006A0A3E" w:rsidP="006A0A3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863F06">
        <w:rPr>
          <w:rFonts w:ascii="Times New Roman" w:hAnsi="Times New Roman" w:cs="Times New Roman" w:hint="eastAsia"/>
          <w:b/>
          <w:bCs/>
          <w:sz w:val="28"/>
          <w:szCs w:val="28"/>
        </w:rPr>
        <w:t>A</w:t>
      </w:r>
      <w:r w:rsidRPr="00863F06">
        <w:rPr>
          <w:rFonts w:ascii="Times New Roman" w:hAnsi="Times New Roman" w:cs="Times New Roman"/>
          <w:b/>
          <w:bCs/>
          <w:sz w:val="28"/>
          <w:szCs w:val="28"/>
        </w:rPr>
        <w:t>ccount</w:t>
      </w:r>
      <w:r w:rsidRPr="00863F06">
        <w:rPr>
          <w:rFonts w:ascii="Times New Roman" w:hAnsi="Times New Roman" w:cs="Times New Roman" w:hint="eastAsia"/>
          <w:b/>
          <w:bCs/>
          <w:sz w:val="28"/>
          <w:szCs w:val="28"/>
        </w:rPr>
        <w:t>s</w:t>
      </w:r>
      <w:r w:rsidRPr="00863F06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794CA794" w14:textId="40312843" w:rsidR="006A0A3E" w:rsidRDefault="006A0A3E" w:rsidP="006A0A3E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G</w:t>
      </w:r>
      <w:r w:rsidRPr="006A0A3E">
        <w:rPr>
          <w:rFonts w:ascii="Times New Roman" w:hAnsi="Times New Roman" w:cs="Times New Roman"/>
        </w:rPr>
        <w:t>ithub</w:t>
      </w:r>
      <w:proofErr w:type="spellEnd"/>
      <w:r>
        <w:rPr>
          <w:rFonts w:ascii="Times New Roman" w:hAnsi="Times New Roman" w:cs="Times New Roman"/>
        </w:rPr>
        <w:t xml:space="preserve">( </w:t>
      </w:r>
      <w:hyperlink r:id="rId5" w:history="1">
        <w:r w:rsidRPr="00B97688">
          <w:rPr>
            <w:rStyle w:val="Hyperlink"/>
            <w:rFonts w:ascii="Times New Roman" w:hAnsi="Times New Roman" w:cs="Times New Roman"/>
          </w:rPr>
          <w:t>https://github.com/</w:t>
        </w:r>
      </w:hyperlink>
      <w:r>
        <w:rPr>
          <w:rFonts w:ascii="Times New Roman" w:hAnsi="Times New Roman" w:cs="Times New Roman"/>
        </w:rPr>
        <w:t xml:space="preserve"> )</w:t>
      </w:r>
      <w:r>
        <w:rPr>
          <w:rFonts w:ascii="Times New Roman" w:hAnsi="Times New Roman" w:cs="Times New Roman" w:hint="eastAsia"/>
        </w:rPr>
        <w:t>, file</w:t>
      </w:r>
      <w:r>
        <w:rPr>
          <w:rFonts w:ascii="Times New Roman" w:hAnsi="Times New Roman" w:cs="Times New Roman"/>
        </w:rPr>
        <w:t xml:space="preserve"> management </w:t>
      </w:r>
    </w:p>
    <w:p w14:paraId="219652E9" w14:textId="74DED9D9" w:rsidR="006A0A3E" w:rsidRPr="006A0A3E" w:rsidRDefault="006A0A3E" w:rsidP="006A0A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N</w:t>
      </w:r>
      <w:r w:rsidRPr="006A0A3E">
        <w:rPr>
          <w:rFonts w:ascii="Times New Roman" w:hAnsi="Times New Roman" w:cs="Times New Roman"/>
        </w:rPr>
        <w:t>etlify</w:t>
      </w:r>
      <w:r>
        <w:rPr>
          <w:rFonts w:ascii="Times New Roman" w:hAnsi="Times New Roman" w:cs="Times New Roman"/>
        </w:rPr>
        <w:t xml:space="preserve">( </w:t>
      </w:r>
      <w:hyperlink r:id="rId6" w:history="1">
        <w:r w:rsidRPr="00B97688">
          <w:rPr>
            <w:rStyle w:val="Hyperlink"/>
            <w:rFonts w:ascii="Times New Roman" w:hAnsi="Times New Roman" w:cs="Times New Roman"/>
          </w:rPr>
          <w:t>https://app.netlify.com/</w:t>
        </w:r>
      </w:hyperlink>
      <w:r>
        <w:rPr>
          <w:rFonts w:ascii="Times New Roman" w:hAnsi="Times New Roman" w:cs="Times New Roman"/>
        </w:rPr>
        <w:t xml:space="preserve"> ), website building</w:t>
      </w:r>
    </w:p>
    <w:p w14:paraId="1EF78C17" w14:textId="77777777" w:rsidR="006A0A3E" w:rsidRPr="006A0A3E" w:rsidRDefault="006A0A3E" w:rsidP="006A0A3E">
      <w:pPr>
        <w:rPr>
          <w:rFonts w:ascii="Times New Roman" w:hAnsi="Times New Roman" w:cs="Times New Roman"/>
        </w:rPr>
      </w:pPr>
      <w:r w:rsidRPr="006A0A3E">
        <w:rPr>
          <w:rFonts w:ascii="Times New Roman" w:hAnsi="Times New Roman" w:cs="Times New Roman"/>
        </w:rPr>
        <w:t>username: QuLabEmail@gmail.com</w:t>
      </w:r>
    </w:p>
    <w:p w14:paraId="19C600DC" w14:textId="77777777" w:rsidR="006A0A3E" w:rsidRPr="006A0A3E" w:rsidRDefault="006A0A3E" w:rsidP="006A0A3E">
      <w:pPr>
        <w:rPr>
          <w:rFonts w:ascii="Times New Roman" w:hAnsi="Times New Roman" w:cs="Times New Roman"/>
        </w:rPr>
      </w:pPr>
      <w:r w:rsidRPr="006A0A3E">
        <w:rPr>
          <w:rFonts w:ascii="Times New Roman" w:hAnsi="Times New Roman" w:cs="Times New Roman"/>
        </w:rPr>
        <w:t>password(</w:t>
      </w:r>
      <w:proofErr w:type="spellStart"/>
      <w:r w:rsidRPr="006A0A3E">
        <w:rPr>
          <w:rFonts w:ascii="Times New Roman" w:hAnsi="Times New Roman" w:cs="Times New Roman"/>
        </w:rPr>
        <w:t>gmail</w:t>
      </w:r>
      <w:proofErr w:type="spellEnd"/>
      <w:r w:rsidRPr="006A0A3E">
        <w:rPr>
          <w:rFonts w:ascii="Times New Roman" w:hAnsi="Times New Roman" w:cs="Times New Roman"/>
        </w:rPr>
        <w:t>): 3125B3125B</w:t>
      </w:r>
    </w:p>
    <w:p w14:paraId="19613BCB" w14:textId="3B9CBE54" w:rsidR="00071C78" w:rsidRDefault="006A0A3E" w:rsidP="006A0A3E">
      <w:pPr>
        <w:rPr>
          <w:rFonts w:ascii="Times New Roman" w:hAnsi="Times New Roman" w:cs="Times New Roman"/>
        </w:rPr>
      </w:pPr>
      <w:r w:rsidRPr="006A0A3E">
        <w:rPr>
          <w:rFonts w:ascii="Times New Roman" w:hAnsi="Times New Roman" w:cs="Times New Roman"/>
        </w:rPr>
        <w:t>password(</w:t>
      </w:r>
      <w:proofErr w:type="spellStart"/>
      <w:r w:rsidRPr="006A0A3E">
        <w:rPr>
          <w:rFonts w:ascii="Times New Roman" w:hAnsi="Times New Roman" w:cs="Times New Roman"/>
        </w:rPr>
        <w:t>github</w:t>
      </w:r>
      <w:proofErr w:type="spellEnd"/>
      <w:r w:rsidRPr="006A0A3E">
        <w:rPr>
          <w:rFonts w:ascii="Times New Roman" w:hAnsi="Times New Roman" w:cs="Times New Roman"/>
        </w:rPr>
        <w:t>):3125b3125B</w:t>
      </w:r>
    </w:p>
    <w:p w14:paraId="073E741C" w14:textId="24583DA3" w:rsidR="006A0A3E" w:rsidRPr="00863F06" w:rsidRDefault="006A0A3E" w:rsidP="006A0A3E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3F912C5" w14:textId="247C775C" w:rsidR="006A0A3E" w:rsidRPr="00863F06" w:rsidRDefault="00863F06" w:rsidP="006A0A3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o e</w:t>
      </w:r>
      <w:r w:rsidR="006A0A3E" w:rsidRPr="00863F06">
        <w:rPr>
          <w:rFonts w:ascii="Times New Roman" w:hAnsi="Times New Roman" w:cs="Times New Roman"/>
          <w:b/>
          <w:bCs/>
          <w:sz w:val="28"/>
          <w:szCs w:val="28"/>
        </w:rPr>
        <w:t xml:space="preserve">dit files: </w:t>
      </w:r>
    </w:p>
    <w:p w14:paraId="27BE256B" w14:textId="543C364C" w:rsidR="006A0A3E" w:rsidRDefault="006A0A3E" w:rsidP="006A0A3E">
      <w:pPr>
        <w:rPr>
          <w:rFonts w:ascii="Times New Roman" w:hAnsi="Times New Roman" w:cs="Times New Roman"/>
        </w:rPr>
      </w:pPr>
      <w:hyperlink r:id="rId7" w:history="1">
        <w:r w:rsidRPr="00B97688">
          <w:rPr>
            <w:rStyle w:val="Hyperlink"/>
            <w:rFonts w:ascii="Times New Roman" w:hAnsi="Times New Roman" w:cs="Times New Roman"/>
          </w:rPr>
          <w:t>https://github.com/QuLab1234/QuLab</w:t>
        </w:r>
      </w:hyperlink>
      <w:r>
        <w:rPr>
          <w:rFonts w:ascii="Times New Roman" w:hAnsi="Times New Roman" w:cs="Times New Roman"/>
        </w:rPr>
        <w:t xml:space="preserve"> (after lo</w:t>
      </w:r>
      <w:r w:rsidR="002A60DB">
        <w:rPr>
          <w:rFonts w:ascii="Times New Roman" w:hAnsi="Times New Roman" w:cs="Times New Roman"/>
        </w:rPr>
        <w:t>ggin</w:t>
      </w:r>
      <w:r>
        <w:rPr>
          <w:rFonts w:ascii="Times New Roman" w:hAnsi="Times New Roman" w:cs="Times New Roman"/>
        </w:rPr>
        <w:t>g in)</w:t>
      </w:r>
    </w:p>
    <w:p w14:paraId="64A53037" w14:textId="77777777" w:rsidR="00863F06" w:rsidRPr="00863F06" w:rsidRDefault="00863F06" w:rsidP="006A0A3E">
      <w:pPr>
        <w:rPr>
          <w:rFonts w:ascii="Times New Roman" w:hAnsi="Times New Roman" w:cs="Times New Roman"/>
          <w:sz w:val="28"/>
          <w:szCs w:val="28"/>
        </w:rPr>
      </w:pPr>
      <w:r w:rsidRPr="00863F06">
        <w:rPr>
          <w:rFonts w:ascii="Times New Roman" w:hAnsi="Times New Roman" w:cs="Times New Roman"/>
          <w:sz w:val="28"/>
          <w:szCs w:val="28"/>
        </w:rPr>
        <w:t>Folders:</w:t>
      </w:r>
    </w:p>
    <w:p w14:paraId="2366EE5E" w14:textId="0C7BC9B5" w:rsidR="00863F06" w:rsidRDefault="00863F06" w:rsidP="002A60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ent: Most text contents</w:t>
      </w:r>
    </w:p>
    <w:p w14:paraId="68416DF4" w14:textId="02CC02E5" w:rsidR="006A0A3E" w:rsidRDefault="006A0A3E" w:rsidP="006A0A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2A60DB" w:rsidRPr="002A60DB">
        <w:rPr>
          <w:rFonts w:ascii="Times New Roman" w:hAnsi="Times New Roman" w:cs="Times New Roman"/>
        </w:rPr>
        <w:drawing>
          <wp:inline distT="0" distB="0" distL="0" distR="0" wp14:anchorId="6797C94E" wp14:editId="5F763835">
            <wp:extent cx="5943600" cy="3790315"/>
            <wp:effectExtent l="0" t="0" r="0" b="63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590EA" w14:textId="3AE84CAE" w:rsidR="006E7C3B" w:rsidRDefault="006E7C3B" w:rsidP="006A0A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edit publications:</w:t>
      </w:r>
    </w:p>
    <w:p w14:paraId="7CD27005" w14:textId="23BD7C67" w:rsidR="006E7C3B" w:rsidRDefault="006E7C3B" w:rsidP="006A0A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Location: </w:t>
      </w:r>
      <w:r w:rsidRPr="006E7C3B">
        <w:rPr>
          <w:rFonts w:ascii="Times New Roman" w:hAnsi="Times New Roman" w:cs="Times New Roman"/>
        </w:rPr>
        <w:t>QuLab/content/publication/journal-article</w:t>
      </w:r>
    </w:p>
    <w:p w14:paraId="375A4AD8" w14:textId="21C1F85C" w:rsidR="00193E55" w:rsidRDefault="00193E55" w:rsidP="00193E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py template</w:t>
      </w:r>
    </w:p>
    <w:p w14:paraId="2961B1AC" w14:textId="697FC6D6" w:rsidR="00193E55" w:rsidRDefault="000462A4" w:rsidP="00193E55">
      <w:pPr>
        <w:rPr>
          <w:rFonts w:ascii="Times New Roman" w:hAnsi="Times New Roman" w:cs="Times New Roman"/>
        </w:rPr>
      </w:pPr>
      <w:r w:rsidRPr="000462A4">
        <w:rPr>
          <w:rFonts w:ascii="Times New Roman" w:hAnsi="Times New Roman" w:cs="Times New Roman"/>
        </w:rPr>
        <w:drawing>
          <wp:inline distT="0" distB="0" distL="0" distR="0" wp14:anchorId="65FBE019" wp14:editId="6D451571">
            <wp:extent cx="5943600" cy="2847340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CE100" w14:textId="7A7E59E6" w:rsidR="00193E55" w:rsidRPr="00193E55" w:rsidRDefault="00193E55" w:rsidP="00193E5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“</w:t>
      </w:r>
      <w:r w:rsidR="000462A4">
        <w:rPr>
          <w:rFonts w:ascii="Times New Roman" w:hAnsi="Times New Roman" w:cs="Times New Roman"/>
        </w:rPr>
        <w:t>Copy raw contents</w:t>
      </w:r>
      <w:proofErr w:type="gramStart"/>
      <w:r>
        <w:rPr>
          <w:rFonts w:ascii="Times New Roman" w:hAnsi="Times New Roman" w:cs="Times New Roman"/>
        </w:rPr>
        <w:t xml:space="preserve">”, </w:t>
      </w:r>
      <w:r w:rsidR="002A60DB">
        <w:rPr>
          <w:rFonts w:ascii="Times New Roman" w:hAnsi="Times New Roman" w:cs="Times New Roman"/>
        </w:rPr>
        <w:t>and</w:t>
      </w:r>
      <w:proofErr w:type="gramEnd"/>
      <w:r w:rsidR="002A60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py all the text.</w:t>
      </w:r>
    </w:p>
    <w:p w14:paraId="02B5B8E5" w14:textId="007ADE88" w:rsidR="00193E55" w:rsidRDefault="00193E55" w:rsidP="006A0A3E">
      <w:pPr>
        <w:rPr>
          <w:rFonts w:ascii="Times New Roman" w:hAnsi="Times New Roman" w:cs="Times New Roman"/>
        </w:rPr>
      </w:pPr>
    </w:p>
    <w:p w14:paraId="77E2142F" w14:textId="080292A9" w:rsidR="000462A4" w:rsidRPr="000462A4" w:rsidRDefault="000462A4" w:rsidP="000462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 a new publication</w:t>
      </w:r>
    </w:p>
    <w:p w14:paraId="310E6527" w14:textId="4FCA9568" w:rsidR="006E7C3B" w:rsidRDefault="006E7C3B" w:rsidP="006A0A3E">
      <w:pPr>
        <w:rPr>
          <w:rFonts w:ascii="Times New Roman" w:hAnsi="Times New Roman" w:cs="Times New Roman"/>
        </w:rPr>
      </w:pPr>
      <w:r w:rsidRPr="006E7C3B">
        <w:rPr>
          <w:rFonts w:ascii="Times New Roman" w:hAnsi="Times New Roman" w:cs="Times New Roman"/>
        </w:rPr>
        <w:drawing>
          <wp:inline distT="0" distB="0" distL="0" distR="0" wp14:anchorId="33F52F01" wp14:editId="39716F60">
            <wp:extent cx="5943600" cy="6946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2A753" w14:textId="145C137A" w:rsidR="006E7C3B" w:rsidRDefault="000462A4" w:rsidP="006A0A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der location: </w:t>
      </w:r>
      <w:r w:rsidRPr="006E7C3B">
        <w:rPr>
          <w:rFonts w:ascii="Times New Roman" w:hAnsi="Times New Roman" w:cs="Times New Roman"/>
        </w:rPr>
        <w:t>QuLab/content/publication/journal-article</w:t>
      </w:r>
      <w:r>
        <w:rPr>
          <w:rFonts w:ascii="Times New Roman" w:hAnsi="Times New Roman" w:cs="Times New Roman"/>
        </w:rPr>
        <w:t xml:space="preserve">. </w:t>
      </w:r>
      <w:r w:rsidR="006E7C3B">
        <w:rPr>
          <w:rFonts w:ascii="Times New Roman" w:hAnsi="Times New Roman" w:cs="Times New Roman"/>
        </w:rPr>
        <w:t xml:space="preserve">Click </w:t>
      </w:r>
      <w:r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</w:rPr>
        <w:t>Create new file</w:t>
      </w:r>
      <w:r>
        <w:rPr>
          <w:rFonts w:ascii="Times New Roman" w:hAnsi="Times New Roman" w:cs="Times New Roman"/>
        </w:rPr>
        <w:t>”</w:t>
      </w:r>
      <w:r w:rsidR="006E7C3B">
        <w:rPr>
          <w:rFonts w:ascii="Times New Roman" w:hAnsi="Times New Roman" w:cs="Times New Roman"/>
        </w:rPr>
        <w:t>, enter folder name</w:t>
      </w:r>
      <w:r w:rsidR="00193E55">
        <w:rPr>
          <w:rFonts w:ascii="Times New Roman" w:hAnsi="Times New Roman" w:cs="Times New Roman"/>
        </w:rPr>
        <w:t xml:space="preserve"> as year_journal</w:t>
      </w:r>
      <w:r w:rsidR="006E7C3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e.g.,</w:t>
      </w:r>
      <w:r w:rsidR="006E7C3B">
        <w:rPr>
          <w:rFonts w:ascii="Times New Roman" w:hAnsi="Times New Roman" w:cs="Times New Roman"/>
        </w:rPr>
        <w:t xml:space="preserve"> “2022_Nature/”</w:t>
      </w:r>
    </w:p>
    <w:p w14:paraId="71CA383E" w14:textId="68029E5F" w:rsidR="00193E55" w:rsidRDefault="00193E55" w:rsidP="006A0A3E">
      <w:pPr>
        <w:rPr>
          <w:rFonts w:ascii="Times New Roman" w:hAnsi="Times New Roman" w:cs="Times New Roman"/>
        </w:rPr>
      </w:pPr>
      <w:r w:rsidRPr="00193E55">
        <w:rPr>
          <w:rFonts w:ascii="Times New Roman" w:hAnsi="Times New Roman" w:cs="Times New Roman"/>
        </w:rPr>
        <w:drawing>
          <wp:inline distT="0" distB="0" distL="0" distR="0" wp14:anchorId="47828B56" wp14:editId="57CF2BD8">
            <wp:extent cx="5943600" cy="1075690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98241" w14:textId="5C4BBE12" w:rsidR="006E7C3B" w:rsidRDefault="00193E55" w:rsidP="006A0A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>nter</w:t>
      </w:r>
      <w:r>
        <w:rPr>
          <w:rFonts w:ascii="Times New Roman" w:hAnsi="Times New Roman" w:cs="Times New Roman"/>
        </w:rPr>
        <w:t xml:space="preserve"> </w:t>
      </w:r>
      <w:r w:rsidR="002A60D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file name, “index.md”.</w:t>
      </w:r>
      <w:r w:rsidR="000462A4">
        <w:rPr>
          <w:rFonts w:ascii="Times New Roman" w:hAnsi="Times New Roman" w:cs="Times New Roman"/>
        </w:rPr>
        <w:t xml:space="preserve"> Paste the text</w:t>
      </w:r>
      <w:r w:rsidR="002A60DB">
        <w:rPr>
          <w:rFonts w:ascii="Times New Roman" w:hAnsi="Times New Roman" w:cs="Times New Roman"/>
        </w:rPr>
        <w:t xml:space="preserve"> inside the text block below.</w:t>
      </w:r>
    </w:p>
    <w:p w14:paraId="2BCB0E28" w14:textId="145425F2" w:rsidR="000462A4" w:rsidRDefault="00F83BE2" w:rsidP="006A0A3E">
      <w:pPr>
        <w:rPr>
          <w:rFonts w:ascii="Times New Roman" w:hAnsi="Times New Roman" w:cs="Times New Roman"/>
        </w:rPr>
      </w:pPr>
      <w:r w:rsidRPr="00F83BE2">
        <w:rPr>
          <w:rFonts w:ascii="Times New Roman" w:hAnsi="Times New Roman" w:cs="Times New Roman"/>
        </w:rPr>
        <w:lastRenderedPageBreak/>
        <w:drawing>
          <wp:inline distT="0" distB="0" distL="0" distR="0" wp14:anchorId="7B40737A" wp14:editId="79F5FA99">
            <wp:extent cx="5943600" cy="3866515"/>
            <wp:effectExtent l="0" t="0" r="0" b="635"/>
            <wp:docPr id="7" name="Picture 7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7A7CF" w14:textId="305EC44E" w:rsidR="00193E55" w:rsidRDefault="00F83BE2" w:rsidP="00F83B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it text and click “Commit new file” under the text block.</w:t>
      </w:r>
    </w:p>
    <w:p w14:paraId="3E9DAD9E" w14:textId="647267D7" w:rsidR="00F83BE2" w:rsidRDefault="00F83BE2" w:rsidP="00F83BE2">
      <w:pPr>
        <w:rPr>
          <w:rFonts w:ascii="Times New Roman" w:hAnsi="Times New Roman" w:cs="Times New Roman"/>
        </w:rPr>
      </w:pPr>
      <w:r w:rsidRPr="00F83BE2">
        <w:rPr>
          <w:rFonts w:ascii="Times New Roman" w:hAnsi="Times New Roman" w:cs="Times New Roman"/>
        </w:rPr>
        <w:drawing>
          <wp:inline distT="0" distB="0" distL="0" distR="0" wp14:anchorId="46199F8C" wp14:editId="00103C46">
            <wp:extent cx="5943600" cy="1788795"/>
            <wp:effectExtent l="0" t="0" r="0" b="1905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68C88" w14:textId="60C79992" w:rsidR="00F83BE2" w:rsidRPr="00F83BE2" w:rsidRDefault="00F83BE2" w:rsidP="00F83BE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eck the established folder. The change will be automatically updated to </w:t>
      </w:r>
      <w:hyperlink r:id="rId14" w:history="1">
        <w:r w:rsidR="002A60DB" w:rsidRPr="00B97688">
          <w:rPr>
            <w:rStyle w:val="Hyperlink"/>
            <w:rFonts w:ascii="Times New Roman" w:hAnsi="Times New Roman" w:cs="Times New Roman"/>
          </w:rPr>
          <w:t>https://app.netlify.com/</w:t>
        </w:r>
      </w:hyperlink>
      <w:r>
        <w:rPr>
          <w:rFonts w:ascii="Times New Roman" w:hAnsi="Times New Roman" w:cs="Times New Roman"/>
        </w:rPr>
        <w:t>.</w:t>
      </w:r>
      <w:r w:rsidR="002A60DB">
        <w:rPr>
          <w:rFonts w:ascii="Times New Roman" w:hAnsi="Times New Roman" w:cs="Times New Roman"/>
        </w:rPr>
        <w:t xml:space="preserve"> </w:t>
      </w:r>
      <w:r w:rsidR="002A60DB" w:rsidRPr="002A60DB">
        <w:rPr>
          <w:rFonts w:ascii="Times New Roman" w:hAnsi="Times New Roman" w:cs="Times New Roman"/>
        </w:rPr>
        <w:t>Wait</w:t>
      </w:r>
      <w:r w:rsidR="002A60DB">
        <w:rPr>
          <w:rFonts w:ascii="Times New Roman" w:hAnsi="Times New Roman" w:cs="Times New Roman"/>
        </w:rPr>
        <w:t xml:space="preserve"> for</w:t>
      </w:r>
      <w:r w:rsidR="002A60DB" w:rsidRPr="002A60DB">
        <w:rPr>
          <w:rFonts w:ascii="Times New Roman" w:hAnsi="Times New Roman" w:cs="Times New Roman"/>
        </w:rPr>
        <w:t xml:space="preserve"> the website building to complete.</w:t>
      </w:r>
    </w:p>
    <w:p w14:paraId="65C2A43E" w14:textId="759F911A" w:rsidR="00F83BE2" w:rsidRDefault="00F83BE2" w:rsidP="00F83BE2">
      <w:pPr>
        <w:rPr>
          <w:rFonts w:ascii="Times New Roman" w:hAnsi="Times New Roman" w:cs="Times New Roman"/>
        </w:rPr>
      </w:pPr>
      <w:r w:rsidRPr="00F83BE2">
        <w:rPr>
          <w:rFonts w:ascii="Times New Roman" w:hAnsi="Times New Roman" w:cs="Times New Roman"/>
        </w:rPr>
        <w:drawing>
          <wp:inline distT="0" distB="0" distL="0" distR="0" wp14:anchorId="058E8D42" wp14:editId="648A8FDB">
            <wp:extent cx="5943600" cy="1106170"/>
            <wp:effectExtent l="0" t="0" r="0" b="0"/>
            <wp:docPr id="10" name="Picture 10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4C8DE" w14:textId="32BDA6CA" w:rsidR="00F83BE2" w:rsidRDefault="00F83BE2" w:rsidP="00F83BE2">
      <w:pPr>
        <w:rPr>
          <w:rFonts w:ascii="Times New Roman" w:hAnsi="Times New Roman" w:cs="Times New Roman"/>
        </w:rPr>
      </w:pPr>
      <w:r w:rsidRPr="00F83BE2">
        <w:rPr>
          <w:rFonts w:ascii="Times New Roman" w:hAnsi="Times New Roman" w:cs="Times New Roman"/>
        </w:rPr>
        <w:drawing>
          <wp:inline distT="0" distB="0" distL="0" distR="0" wp14:anchorId="20E405EF" wp14:editId="64E37EFC">
            <wp:extent cx="5943600" cy="2311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12859" cy="23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97AF2" w14:textId="77777777" w:rsidR="002A60DB" w:rsidRDefault="002A60DB" w:rsidP="002A60DB"/>
    <w:p w14:paraId="06FBC620" w14:textId="3E32F75D" w:rsidR="002A60DB" w:rsidRPr="00863F06" w:rsidRDefault="002A60DB" w:rsidP="002A60D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To </w:t>
      </w:r>
      <w:r>
        <w:rPr>
          <w:rFonts w:ascii="Times New Roman" w:hAnsi="Times New Roman" w:cs="Times New Roman"/>
          <w:b/>
          <w:bCs/>
          <w:sz w:val="28"/>
          <w:szCs w:val="28"/>
        </w:rPr>
        <w:t>check website building</w:t>
      </w:r>
      <w:r w:rsidRPr="00863F06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</w:p>
    <w:p w14:paraId="247065BD" w14:textId="40DBEF00" w:rsidR="002A60DB" w:rsidRDefault="002A60DB" w:rsidP="002A60DB">
      <w:pPr>
        <w:rPr>
          <w:rFonts w:ascii="Times New Roman" w:hAnsi="Times New Roman" w:cs="Times New Roman"/>
        </w:rPr>
      </w:pPr>
      <w:r w:rsidRPr="002A60DB">
        <w:rPr>
          <w:rFonts w:ascii="Times New Roman" w:hAnsi="Times New Roman" w:cs="Times New Roman"/>
        </w:rPr>
        <w:t>https://app.netlify.com/teams/qulab1234/overview</w:t>
      </w:r>
      <w:r>
        <w:rPr>
          <w:rFonts w:ascii="Times New Roman" w:hAnsi="Times New Roman" w:cs="Times New Roman"/>
        </w:rPr>
        <w:t xml:space="preserve"> (after lo</w:t>
      </w:r>
      <w:r>
        <w:rPr>
          <w:rFonts w:ascii="Times New Roman" w:hAnsi="Times New Roman" w:cs="Times New Roman"/>
        </w:rPr>
        <w:t>ggin</w:t>
      </w:r>
      <w:r>
        <w:rPr>
          <w:rFonts w:ascii="Times New Roman" w:hAnsi="Times New Roman" w:cs="Times New Roman"/>
        </w:rPr>
        <w:t>g in)</w:t>
      </w:r>
    </w:p>
    <w:p w14:paraId="1F5ECD8A" w14:textId="73385C5C" w:rsidR="002A60DB" w:rsidRPr="002A60DB" w:rsidRDefault="002A60DB" w:rsidP="002A60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hange of </w:t>
      </w: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files will be updated here and trigger a new building. The state can be checked at </w:t>
      </w:r>
      <w:proofErr w:type="gramStart"/>
      <w:r>
        <w:rPr>
          <w:rFonts w:ascii="Times New Roman" w:hAnsi="Times New Roman" w:cs="Times New Roman"/>
        </w:rPr>
        <w:t>the  “</w:t>
      </w:r>
      <w:proofErr w:type="gramEnd"/>
      <w:r>
        <w:rPr>
          <w:rFonts w:ascii="Times New Roman" w:hAnsi="Times New Roman" w:cs="Times New Roman"/>
        </w:rPr>
        <w:t xml:space="preserve">Builds” block. </w:t>
      </w:r>
    </w:p>
    <w:p w14:paraId="30B4723E" w14:textId="10EE639E" w:rsidR="00F83BE2" w:rsidRPr="002A60DB" w:rsidRDefault="002A60DB" w:rsidP="002A60DB">
      <w:pPr>
        <w:rPr>
          <w:rFonts w:ascii="Times New Roman" w:hAnsi="Times New Roman" w:cs="Times New Roman"/>
        </w:rPr>
      </w:pPr>
      <w:r w:rsidRPr="002A60DB">
        <w:drawing>
          <wp:inline distT="0" distB="0" distL="0" distR="0" wp14:anchorId="126E4737" wp14:editId="4FF14E09">
            <wp:extent cx="5943600" cy="3067050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3BE2" w:rsidRPr="002A60D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B92691"/>
    <w:multiLevelType w:val="hybridMultilevel"/>
    <w:tmpl w:val="69705CFA"/>
    <w:lvl w:ilvl="0" w:tplc="7F2A15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4664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tTQ1sjQ2M7a0NDNR0lEKTi0uzszPAykwrAUAGDKgVCwAAAA="/>
  </w:docVars>
  <w:rsids>
    <w:rsidRoot w:val="003F1E2B"/>
    <w:rsid w:val="000462A4"/>
    <w:rsid w:val="00071C78"/>
    <w:rsid w:val="00193E55"/>
    <w:rsid w:val="002A60DB"/>
    <w:rsid w:val="003F1E2B"/>
    <w:rsid w:val="006A0A3E"/>
    <w:rsid w:val="006E7C3B"/>
    <w:rsid w:val="00863F06"/>
    <w:rsid w:val="00F83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D90CC"/>
  <w15:chartTrackingRefBased/>
  <w15:docId w15:val="{237409B7-682A-476D-ABA3-8403BC682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0A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0A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93E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QuLab1234/QuLab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app.netlify.com/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github.com/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app.netlif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wei YAN</dc:creator>
  <cp:keywords/>
  <dc:description/>
  <cp:lastModifiedBy>Gewei YAN</cp:lastModifiedBy>
  <cp:revision>2</cp:revision>
  <dcterms:created xsi:type="dcterms:W3CDTF">2022-06-08T10:58:00Z</dcterms:created>
  <dcterms:modified xsi:type="dcterms:W3CDTF">2022-06-08T11:37:00Z</dcterms:modified>
</cp:coreProperties>
</file>